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2"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 Name]</w:t>
      </w:r>
      <w:r>
        <w:br/>
      </w:r>
      <w:r>
        <w:t xml:space="preserve">[Company Address]</w:t>
      </w:r>
      <w:r>
        <w:br/>
      </w:r>
      <w:r>
        <w:t xml:space="preserve">Tashkent, Uzbekistan</w:t>
      </w:r>
    </w:p>
    <w:bookmarkStart w:id="20" w:name="dear-recipients-name"/>
    <w:p>
      <w:pPr>
        <w:pStyle w:val="Heading2"/>
      </w:pPr>
      <w:r>
        <w:t xml:space="preserve">Dear [Recipient's Name],</w:t>
      </w:r>
    </w:p>
    <w:p>
      <w:pPr>
        <w:pStyle w:val="FirstParagraph"/>
      </w:pPr>
      <w:r>
        <w:t xml:space="preserve">I am writing to express my enthusiasm for the Photographer position at your esteemed organization in Tashkent, Uzbekistan. As a passionate and experienced photographer with a deep appreciation for the vibrant culture and visual storytelling of Central Asia, I am eager to contribute my skills to capture the essence of Uzbekistan’s rich heritage and contemporary life through compelling imagery. This opportunity aligns perfectly with my professional goals, and I am confident that my expertise in photography, combined with my cultural sensitivity, will add significant value to your team.</w:t>
      </w:r>
    </w:p>
    <w:p>
      <w:pPr>
        <w:pStyle w:val="BodyText"/>
      </w:pPr>
      <w:r>
        <w:t xml:space="preserve">Over the past [X years], I have honed my craft as a Photographer, specializing in [mention specific areas such as portrait, landscape, event photography, or documentary work]. My journey has taken me from bustling urban landscapes to serene natural settings, but none have captivated me more than the unique charm of Uzbekistan Tashkent. The city’s blend of historical architecture, vibrant markets like Chorsu Bazaar, and the warm hospitality of its people provide an endless source of inspiration for visual narratives. I believe that a Photographer must not only capture images but also tell stories that resonate with authenticity and emotion.</w:t>
      </w:r>
    </w:p>
    <w:p>
      <w:pPr>
        <w:pStyle w:val="BodyText"/>
      </w:pPr>
      <w:r>
        <w:t xml:space="preserve">What sets me apart as a Photographer is my ability to adapt to diverse environments while maintaining a strong artistic vision. Whether photographing traditional Uzbek ceremonies, modern urban life, or the breathtaking landscapes of the Fergana Valley, I approach each project with meticulous attention to detail and a commitment to quality. My technical proficiency includes advanced knowledge of camera equipment, lighting techniques, and post-processing software such as Adobe Photoshop and Lightroom. Additionally, I am well-versed in both digital and film photography, allowing me to offer versatile solutions tailored to your specific needs.</w:t>
      </w:r>
    </w:p>
    <w:p>
      <w:pPr>
        <w:pStyle w:val="BodyText"/>
      </w:pPr>
      <w:r>
        <w:t xml:space="preserve">In Uzbekistan Tashkent, where the interplay of light and shadow creates dynamic visual opportunities, my work has focused on highlighting the city’s unique character. For instance, during a recent project documenting local festivals in Tashkent, I captured candid moments that showcased the joy and traditions of Uzbek culture. These images were later featured in a regional publication, demonstrating my ability to produce work that is both artistically compelling and culturally relevant. Furthermore, my experience working with international clients has equipped me with the skills to communicate effectively across cultural boundaries, ensuring that every project meets the highest standards of professionalism.</w:t>
      </w:r>
    </w:p>
    <w:p>
      <w:pPr>
        <w:pStyle w:val="BodyText"/>
      </w:pPr>
      <w:r>
        <w:t xml:space="preserve">I am particularly drawn to this opportunity because of your organization’s commitment to preserving and promoting Uzbekistan’s cultural identity through visual media. As a Photographer, I understand the importance of authenticity and respect when representing a region’s heritage. My work in Tashkent has taught me that every photograph tells a story, and I am dedicated to ensuring that these stories are told with integrity and creativity. Whether capturing the intricate details of ancient mosaics in the Registan Square or the bustling energy of Tashkent’s streets, I aim to create images that evoke emotion and foster connection.</w:t>
      </w:r>
    </w:p>
    <w:p>
      <w:pPr>
        <w:pStyle w:val="BodyText"/>
      </w:pPr>
      <w:r>
        <w:t xml:space="preserve">In addition to my technical skills, I bring a strong work ethic and a collaborative spirit. I thrive in fast-paced environments and am comfortable working independently or as part of a team. My ability to meet deadlines while maintaining high-quality output has been instrumental in my previous roles, and I am confident that these qualities will make me an asset to your organization. Furthermore, I am always eager to learn and grow as a Photographer, staying updated on industry trends and innovations to ensure my work remains at the forefront of visual storytelling.</w:t>
      </w:r>
    </w:p>
    <w:p>
      <w:pPr>
        <w:pStyle w:val="BodyText"/>
      </w:pPr>
      <w:r>
        <w:t xml:space="preserve">I would be honored to contribute my talents to your team in Tashkent, Uzbekistan. The city’s dynamic energy and cultural richness present endless possibilities for creative expression, and I am excited about the prospect of collaborating with an organization that shares my passion for visual storytelling. I am confident that my experience, skills, and dedication will enable me to make a meaningful impact on your project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vibrant photographic community in Tashkent, Uzbekistan.</w:t>
      </w:r>
    </w:p>
    <w:bookmarkEnd w:id="20"/>
    <w:bookmarkStart w:id="21" w:name="sincerely"/>
    <w:p>
      <w:pPr>
        <w:pStyle w:val="Heading2"/>
      </w:pPr>
      <w:r>
        <w:t xml:space="preserve">Sincerely,</w:t>
      </w:r>
    </w:p>
    <w:p>
      <w:pPr>
        <w:pStyle w:val="FirstParagraph"/>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Tashkent, Uzbekistan</dc:title>
  <dc:creator/>
  <dc:language>en</dc:language>
  <cp:keywords/>
  <dcterms:created xsi:type="dcterms:W3CDTF">2026-07-24T19:08:11Z</dcterms:created>
  <dcterms:modified xsi:type="dcterms:W3CDTF">2026-07-24T19:08:11Z</dcterms:modified>
</cp:coreProperties>
</file>

<file path=docProps/custom.xml><?xml version="1.0" encoding="utf-8"?>
<Properties xmlns="http://schemas.openxmlformats.org/officeDocument/2006/custom-properties" xmlns:vt="http://schemas.openxmlformats.org/officeDocument/2006/docPropsVTypes"/>
</file>